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8</w:t>
      </w:r>
      <w:r>
        <w:t xml:space="preserve"> </w:t>
      </w:r>
      <w:r>
        <w:t xml:space="preserve">มิ.ย.</w:t>
      </w:r>
      <w:r>
        <w:t xml:space="preserve"> </w:t>
      </w:r>
      <w:r>
        <w:t xml:space="preserve">63)</w:t>
      </w:r>
    </w:p>
    <w:p>
      <w:pPr>
        <w:pStyle w:val="Date"/>
      </w:pPr>
      <w:r>
        <w:t xml:space="preserve">วันจันทร์ที่</w:t>
      </w:r>
      <w:r>
        <w:t xml:space="preserve"> </w:t>
      </w:r>
      <w:r>
        <w:t xml:space="preserve">8</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 เข้าสู่การแถลงข่าวจากศูนย์บริหารสถานการณ์โควิด-19 จากที่ทำเนียบรัฐบาลนะคะ วันนี้ เรื่องของจำนวนผู้ติดเชื้อในประเทศ เรื่องของสถานการณ์ต่างประเทศแล้ว เรื่องมาตรการต่าง ๆ นะคะ ว่าหลังจากนี้ จะเป็นอย่างไรนะคะ ก็ต้องติดตามกันต่อไป ขอโอกาสในการเรียนเชิญ นายแพทย์ ทวีศิลป์ วิษณุโยธิน โฆษก ศบค. แถลงรายละเอียดในวันนี้ค่ะ เรียนเชิญค่ะ</w:t>
      </w:r>
    </w:p>
    <w:p>
      <w:pPr>
        <w:pStyle w:val="BodyText"/>
      </w:pPr>
      <w:r>
        <w:t xml:space="preserve">(นายแพทย์ ทวีศิลป์) สวัสดีครับ ผมนายแพทย์ ทวีศิลป์ วิษณุโยธินนะครับ ในฐานะโฆษก ศบค. รายงานตัวในการแถลงสถานการณ์โรคติดเชื้อไวรัสโคโรนา 2019 ในวันที่ 8 มิถุนายน 2563 นะครับ ยังต้องใช้หน้ากากผ้า หน้ากากอนามัยทุกครั้งที่ท่านออกจากบ้าน เพื่อป้องกันควบคุมโรคนี้ให้อยู่หมัดเลยนะครับ เพราะว่านี่คือสิ่งที่สำคัญ เป็นอาพรอย่างหนึ่งที่ต้องติดกายตลอดเวลานะครับ เดี๋ยวในช่วงท้ายรายการท่านติดตามนะครับ เราจะมีการปรับเปลี่ยนในเรื่องของการแถลงข่าว จะเป็นอย่างไร อะไรนั้นเดี๋ยวจะได้นำเรียนในตอนช่วงท้ายอีกทีนะครับ มาเรื่องของการรายงานสถานการณ์ประจำวันที่ 8 มิถุนายนนะครับ วันนี้เรามีรายใหม่ 7 ราย ทั้งหมดใน 7 รายนี้ อยู่ในสถานที่กักกันที่รัฐจัดให้ ทั้ง 7 ราย เดี๋ยวรายละเอียดเป็นอย่างไรจะแจ้งให้ทราบ ผู้ป่วยยืนยันรวมสะสมตอนนี้ 3,119 ราย หายแล้ว 2,973 ราย และเสียชีวิตไม่มีเพิ่มเติม วันนี้ 58 ราย รวมแล้วนี่ ตอนนี้กรุงเทพฯ และนนทบุรีก็ยังสูงสุดนะครับ 743 ภาคใต้ 743 แล้วก็ภาคกลาง 427 ตะวันออกเฉียงเหนือ 111 และภาคเหนือ 95 ครับ ในรายละเอียดของ 7 รายนี้เป็นอย่างไรบ้างนะครับ มาดูกัน ก็พบว่ามาจาก 3 ประเทศ ครับ ปากีสถาน 2 รายเป็นประเทศที่ 1 เป็นนักศึกษาชายอายุ 28 ปีนะครับ แล้วก็ทั้ง 2 รายมาด้วย เข้ามาในเมืองไทยวันที่ 6 มิถุนายน เข้าพัก State Quarantine ที่กรุงเทพมหานคร ตรวจเชื้อครั้งที่ 1 เมื่อวันที่ 6 มิถุนายน ตรวจเชื้อก็พบว่า มีการยืนยันนะครับทั้ง 2 รายนี้ไม่มีอาการ ณ ตอนนี้ที่เข้ามา 4 รายมาจากประเทศสหรัฐอาหรับเอมิเรสต์นะครับ เป็นหญิงนะครับ 3 ราย อาชีพพนักงานนวด แล้วก็อีกหนึ่งนั้นยังอยู่ในขั้นการสอบสวนอยู่ อายุอยู่ระหว่าง 39-43 ปี อีกหนึ่งเป็นนักเรียนชายไทย อายุ 11 ปี เดินทางกลับมาถึงเมืองไทยวันที่ 2 มิถุนายน แล้วก็ทั้งหมดก็เข้าพักอยู่ที่ State Quanrantine ที่กรุงเทพมหานคร ตรวจเชื้อครั้งที่ 1 ในวันที่ 5 มิถุนายน พบว่ามีผลยืนยัน และทุกรายไม่มีอาการนะครับ อีก 1 ประเทศ ก็คือจากสหรัฐอเมริกา เป็นหญิงไทย อายุ 37 ปี เดินทางเข้ามาวันที่ 1 มิถุนายน เข้าพักที่ State Quanrantine ก็ตรวจเชื้อวันที่ 4 มิถุนายน ก็พบว่าเป็นผลยืนยัน ก็ไม่มีอาการอีกเหมือนกันนะครับ จะเห็นว่าทุกรายในช่วงที่เข้ามาตอนนี้อยู่ใน State Quarantine ทั้งสิ้น แล้วก็ไม่มีอาการอะไรตรงนี้ นะครับ มาดูใน 3 ประเทศนี้ ตอนนี้อยู่ในอันดับ ของ List ที่ทางขวามือนะครับ ก็จะเห็นว่านี่นะครับ 196 รายสะสมนะครับ ก็มี 12 รายแล้ว แล้วมาบวก 2 รายในวันนี้ UAE หรือสหรัฐอาหรับเอมิเรตส์นะครับ มี 15 รายเดิม และเพิ่มขึ้นมาอีก 4 USA หรือ สหรัฐอเมริกา แต่ว่าติดเชื้อไม่มากครับ ถึงแม้ว่าเขาเป็นอันดับ 1 ของโลกตอนนี้สถิติ แต่ว่าตอนนี้เข้ามา 8 ราย บวมรวมวันนี้อีก 1 เท่านั้นเอง ขอบคุณจังหวัดซ้ายมือที่อยู่ในกล่องตารางด้านซ้ายล่างนะครับ ขอเอ่ยถึงอีกสักครั้งหนึ่ง สงขลา สตูล ปัตตานี ยะลา ชลบุรี นราธิวาส กระบี่ แล้วก็สมุทรปราการ ทั้งหมดนี้ 9 จังหวัดนี้ เป็นผู้ที่ทำให้คนไทยได้กลับมาอยู่ใกล้บ้าน แล้วก็ได้มีพื้นที่ให้พวกเขา กักกันตัว แล้วก็พอดีขึ้นแล้วก็กลับมาบ้าน ก็กราบขอบพระคุณ ท่านผู้บริหารและประชาชนที่อยู่ในเขตจังหวัดทั้งหมดนี้นะครับ มาดูการกระจายของการพบการติดเชื้อ ตั้งแต่ในช่วงของมกราคมถึงปัจจุบันนี้ ในแท่งสีน้ำเงินขวามือนี้ จะหมายถึง กลุ่มที่เป็นอยู่ในสถานที่กักกันที่รัฐจัดให้ คือ State Quarantine จะเห็นว่า ตั้งแต่ปลายเดือน เมษายนนะครับ 26 เมษายน เป็นต้นมานี้ จะเจอสีน้ำเงินนี้มาตลอดเลย จนกระทั่งถึงวันนี้นะครับ ก็นำเรียนว่าหลายวันมานี้ พบเฉพาะกลุ่มที่เป็นคนที่เดินทางกลับมาจากต่างประเทศ และเราก็จัดการที่พักให้เขา นี่คือมาตรการของคนไทย ที่ประเทศไทยเรามีการติดเชื้อที่ควบคุมได้นะครับ มาดูสถานการณ์ปัจจัยเสี่ยงว่า ที่ผ่านมานั้น 5 อันดับแรก ผมเอามานำเรียนนี้ อันดับที่ 1 คือ ผู้ที่เดินทางกลับมาจากต่างประเทศครับ จะเห็นว่าตัวเลข 16, 27, 35 รวมทั้งสิ้น 95 อันนี้เกิดขึ้นตั้งแต่สัปดาห์ที่ 21 22 23 ตอนนี้เราเข้าสู่สัปดาห์ที่ 24 ของการควบคุมป้องกันโรค ตอนนี้ก็จะเห็นว่าอันนี้มาอันดับต้น ๆ เลย สมัยก่อนเราก็จะบอกว่า สัมผัสใกล้ชิดกับผู้ป่วยยืนยันรายก่อนหน้าที่เบอร์ 2 แต่ตอนนี้ไม่ใช่แล้ว มาเป็นเบอร์ 1 นี่นะครับที่เดินทางมาจากต่างประเทศ ขณะเดียวกันการไปในชุมชนแออัด ตลาดนัดจะเห็นนะครับ รายสุดท้ายที่รายงานมาก็คือตั้งแต่ช่วงสัปดาห์ที่ 21 เดือนพฤษภาคม จากนั้นมาก็ไม่มีรายงานแล้ว อาชีพเสี่ยงอยู่ในสถานที่แออัด ตั้งแต่สัปดาห์ที่ 20 ตอนนี้เราก็ยังค้นหาอยู่ ก็ยังไม่มีรายงานนะครับ หมดไปตั้งแต่สัปดาห์ที่ 20 แล้ว ตอนนี้เราเข้าสู่สัปดาห์ที่ 24 แล้วนะครับ ก็เป็นเรื่องที่เราต้องเฝ้าระวัง และดูแลต่อ เพราะว่าตอนนี้การติดเชื้อจากนอกประเทศของเรายังมีอยู่มากทีเดียว มาดูครับว่าจำนวนผู้ป่วยยืนยัน จำนวนผู้ป่วยยืนยัน 2 สัปดาห์ล่าสุดนี้ ปัจจัยเสี่ยงคืออะไร พบว่าเดียว ๆ โดด ๆ เลย 77 รายเป็นกลุ่มที่อยู่ใน State Quarantine ทั้งสิ้นเลย 2 สัปดาห์นี้ ก็เป็นสะสมก็ยังมากที่สุด ก็คือสัมผัสใกล้ชิดผู้ป่วยยืนยันรายก่อนหน้าก็คือ 1,197 แล้วก็อาชีพเสี่ยงที่ทำงานในสถานที่แออัดก็ยังเยอะอยู่ 284 ใกล้เคียงกับสนามมวย 274 นะครับ แล้วก็คนไทยที่เดินทางกลับมาจากต่างประเทศ 269 สถานบันเบิกอีก 227 อันนี้ก็เอาไว้เตือนใจนะครับ เอาไว้เปิดเมืองตอนนี้ เราก็ผ่อนคลายในมาตรการระยะนี้ ก็คือเดี๋ยวจะต้องจบระยะที่ 3 จะเข้าไปสู่ระยะที่ 4 สัปดาห์นี้เราต้องลุ้นอีก 1 สัปดาห์ครับ ปลายสัปดาห์นี้ถ้าเป็นไปได้เรียบร้อยดี เราก็เข้าสู่ระยะที่ 4 ที่เราบอกกันนะครับเราก็จะได้อิสระได้พื้นที่ที่มันมากขึ้นนะครับ แต่ว่าทุกคนต้องช่วยกัน มาดูครับว่าอาชีพต่าง ๆ อันนี้ก็ขออนุญาตผ่านไปเร็ว ๆ นะครับ ในขวามือ อาชีพรับจ้าง นักเรียน รับจ้างทั่วไป ฟรีแลนซ์ทั่วไป นักศึกษากลับจากต่างประเทศทั้งนั้นเลยนะครับที่เป็นแบบนี้ ก็ทำให้ของ 2 สัปดาห์เป็นอย่างนี้ ไปดูครับการตรวจตัวอย่างตอนนี้ทำกันได้แล้วเท่าไหร่ พอบอกว่าตรวจเจอน้อย หมายถึงว่า พบตัวเลขรายงานน้อย เป็นเพราะตรวจน้อยหรือเปล่า ตอนนี้ 468,175 ตัวอย่างแล้วนะครับ ก็กระจายไปหลาย ๆ ส่วนของแล็บที่อยู่ในกระทรวงสาธารณสุขที่เป็นสัญลักษณ์งูพันคบเพลิง ที่เหลือก็จะเป็นของมหาวิทยาลัยบ้าง เอกชนบ้างนี่นะครับ ก็เป็นสีเทา ๆ ขวามือนี่ ตัวเลขอาจจะหายไป คือเอกชน สีเทา ๆ สูงสุด ก็คือภาครัฐกับเอกชนร่วมกันนะครับ ตรวจไปเยอะแล้วนะครับเกือบ ๆ ครึ่งล้านอีกนิดหนึ่งก็ถึงครึ่งล้านแล้ว มาดูสถานการณ์ของต่างประเทศครับ สหรัฐอเมริกาแตะที่ 2 ล้าน เป็นวันแรกนะครับ ตอนนี้ 2,007,449 ข้อมูล ณ 10.00 น. แล้วก็บราซิล 690,000 นะครับ ถัดมาก็รัสเซีย 460,000 โดยประมาณ ถัดมายอดสะสมของทั้งโลกตอนนี้อยู่ที่ 7,000,000 ก็ทำให้ยอดเป็นวันแรกของโลกเหมือนกันนะครับ แล้วก็บวกเพิ่ม ถึง 1101,000 กว่า แล้วก็มีการเสียชีวิตอีกที่ 400,126 นะครับ จะเห็นว่าประเทศไทยของเราก็ยังคงเท่าเดิมอยู่อันดับที่ 81 เมื่อเทียบกับเมื่อวานนี้นะครับ แล้วก็ในรายที่เป็นกล่องสีเหลือง ๆ ก็จะเป็นประเทศที่เป็นเพื่อนบ้านเราที่อยู่ทางแถบเอเชีย ก็จะเป็นซาอุดิอาระเบีย ปากีสถาน ตัวเลขก็เป็นหลักพันทั้งนั้นเลยครับ ที่เป็นเคสใหม่ ๆ ก็นำเรียนว่านี่คือสิ่งที่เราต้องรู้สถานการณ์โลก ว่าเราในประเทสเราทำได้ดีอย่างไร เทียบกับต่างประเทศ UAE ที่อยู่ในลำดับถัดไปที่อยู่ในทางเอเชีย สิงคโปร์เมือวานก็เพิ่มอีก 383 ถึงแม้ว่าทางนายกรัฐมนตรีจะมาประกาศเดินหน้าในเรื่องของมิติใหม่ หลังการโพสต์โควิด อะไรที่ว่านี้นะครับ นำเรียนว่าตัวเลขเขาก็ยังมีถึง 3 หลักนะครับ คูเวต อินโดนีเซีย ฟิลิปปินส์ ญี่ปุ่น ญี่ปุ่นก็เป็น 2 หลักนะครับ 38 ตอนนี้ถ้าพูดถึงอีกประเทศหนึ่ง ที่เราได้รายงานอยู่เป็นประจำ ก็คือ เกาหลีใต้ เพราะอยุู่อันดับที่ 56 ไปแล้ว เป็นรายที่ 38 ราย รายแล้วก็รวมสะสมเป็น 18,334 ไปแล้วนะครับ มาดูข่าวในต่างประเทศบ้าง เป็นอย่างไรบ้างตอนนี้ ก็โยงไปถึง พูดถึงเกาหลีเมื่อสักครู่ไปดูครับ ว่าเขาติดเชื้ออะไรอย่างไรบ้าง เขาบอกว่าเกาหลีใต้ยังไม่หยุดพบระบาดในกลุ่มผู้ป่วยต่อเนื่อง ก็พบว่ามีการระบาดในกลุ่มก้อนใหม่ มี 3 กลุ่ม อย่างน้อย มี 3 กลุ่ม คือ กลุ่มผู้ทำกิจกรรมในโบสถ์ 2. คือกลุ่มบริษัทขายสินค้าตามบ้าน แล้วก็ 3 คือ กลุ่มโรงยิมปิงปองนะครับ แล้วก็ซึ่งเป็นหลังจากเกิดการระบาดใน 2 กลุ่มก้อนใหญ่ในก่อนหน้านี้ คือกลุ่มก้อนที่อยู่ในย่านอิแทวอน และย่านศูนย์กระจายสินค้าออนไลน์คูปัง ก็นำเรียนว่านี่คือสถานการณ์ของต่างประเทศที่เราเรียนรู้ร่วมกัน อินเดียล่ะ เป็นอย่างไรบ้าง ติดเชื้อ วันเดียวรายใหม่เกือบ 10,000 คน สถานการณ์เขาก็ยังหนักอยู่นะครับ ทำให้ยอดตัวเลขนี่นะครับขึ้นไปถึง 260,000 แล้วก็ขึ้นมาเป็นอันดับ 6 ของโลก อันนี้รายงานกันเมื่อหลายวันก่อนนะครับ แล้วก็เขาบอกว่าจำนวนที่เมืองมุมไบนี่ ของอินเดียมีผู้ติดเชื้อ COVID-19 มากที่สุดของประเทศ กำลังจะรองรับผู้ป่วยไม่ไหวแล้ว ตามโรงพยาบาลต่าง ๆ ในกรุงนิวเดลี มีผู้ป่วยแน่นโรงพยาบาลจนแทบไม่มีพื้นที่ว่าง นี่คือสิ่งที่เกิดขึ้นในทางอินเดียนะครับ เช่นเดียวกับทางบราซิล บราซิลเป็นอย่างไรบ้างครับ ก็พบว่าติดเชื้อรายใหม่พุ่งวันเดียวกว่า 30,000 แล้วก็มีการเสียชีวิตนะครับ เพิ่มอีก 1,005 ศพ ในวันก่อนโน้นนะครับ แล้วก็ทำให้เป็น 35,000 กว่าศพ ส่งผลให้ยอดสะสมขึ้นมาเป็น 6 แสนกว่าอย่างที่ว่า นี่คือสิ่งที่มีเขาเรียกว่าอะไร ภาพของการดำเนินการด้านนี้ของทางประธานาธิบดีกับความเข้าใจในเรื่องของการเป็นสมาชิกขององค์การอนามัยโลก บอกวว่าไม่ค่อยพอใจนักท่ี่ทางโน้น ออกมาเตือนรัฐบาลประเทศในลาตินอเมริกาว่าจะเผชิญโรคที่รุนแรงกว่านี้หากรีบผ่อนปรนมาตรการล็อกดาวน์เร็วเกินไป ซึ่งขณะนี้ประเทศบราซิล เม็กซิโก เป็น 2 ประเทศในลาตินอเมริกาติดเชื้อรายใหม่สูงที่ี่สุด มาดูสถานการณ์การจัดการ การนำคนไทยกลับมาจากต่างประเทศนะครับ พบว่าวันนี้มา 3 เที่ยวบิน โอมาน ไต้หวัน แล้วก็สหรัฐอเมริกา 504 คนนะครับ พรุ่งนี้มาอีกประมาณ 5 เที่ยวบิน 498 ตามรายละเอียดที่ปรากฏนี้นะครับ แล้วก็ในสัปดาห์หน้านี้ก็จะมีทาง 10 11 12 13 14 15 นะครับ รายละเอียดตามนี้แล้วกันนะครับ เพราะว่าคงจะได้นำขึ้น website ได้ทราบว่าญาติอะไรต่าง ๆ จะได้กลับเมื่อไร ติดตามตรงนี้แล้วก็ติดต่อกับสถานทูตนั้น ๆ โดยตรงได้เลยครับ ประจำประเทศนั้น ๆ ได้โดยตรงเลยเพื่อจะได้นำคนไทยกลับมา เพื่อให้สอดคล้องกับ State Quarantine ต้องมาดูครับว่า คนไทยเดินทางทางบกด้วยเป็นอย่างไร อยู่ในการกำกับของ ศปม. นะครับ ทางหน่วยงานที่ดูแลคนไทยแล้วก็ กต. ด้วยนะครับที่ดูแลคนไทยกลับมาจากต่างประเทศทั้งสิ้น เมื่อวานนี้กลับมา 171 คนผ่านทางมาเลเซีย ลาว กับมพูชา 21 แล้วก็ 25 ก็นำเรียนว่า ผมนำเสนอข้อมูลมาเร็ว ๆ นี้ เพื่อให้ท่านผู้ชมได้มั่นใจนะครับว่า ทีมงานของภาครัฐเกือบทุกที่ทุกแห่งร่วมมือกันอย่างดี ที่เราเรียกว่า ซีล ขอบของประเทศ การ คนที่จะเดินทางมาทั้งหลาย เราซีลไว้อย่างดีนะครับ มาแล้วไม่มีทำให้เกิดเล็ดรอดออกมา และทำให้เราต้องการให้การติดเชื้อภายในประเทศของเราดีที่สุดแล้วเราต้องการที่จะทำให้ดีที่สุดเผื่อให้คนไทยของเราเที่ยวกันเอง เดินทางกันเองได้ดี ๆ นะครับ เพราะฉะนั้นปัจจัยที่เกิดขึ้นจากต่างประเทศจะได้รบกวนเราน้อยที่สุดนะครับ มาดูแล้วก็คือทำให้ผู้เข้าการกักกันสะสมมาแล้ว 34,000 แล้วกลับบ้านไปแล้ว 25,000 กว่า แล้วก็สามารถพบผู้ติดเชื้อที่เข้าโรงพยาบาล 182 รายแล้วนะครับ แล้วก็มีแผนที่ประเทศไทยที่อยากจะให้ดูนี่ครับ ก็เอาอย่างนี้ครับ ทุกเช้ามารายงานกันอย่างนี้เลย ให้เห็นกันเลยนะครับว่า เราจัดการทั้งบกทั้งทางอากาศนะครับ แล้วจริง ๆ แล้วมีทางเรือด้วย ก็ดูกันหมดล่ะครับ เพื่อไม่ให้เล็ดรอดสายตาไป แล้วทุกอย่างอยู่ในการกำกับดูแลของทางทีมของ ศบค. ทั้งสิ้นนะครับ มาดูเรื่องของไทยชนะครับ ตอนนี้เป็นอย่างไรบ้าง มีคนลงดาวน์โหลดแอปฯ ไทยชนะไปแล้ว 220,647 คนนะครับ เมื่อวานนี้ผมก็มีโอกาสไปเดินห้าง ใช้แอฟไทยชนะ แล้วก็กดขึ้นมาก็จะเกิดการว่าคุณได้ check in แล้วบอกว่าคุณได้เช็กอินแล้วก็เขาก็ขึ้นมาให้เรานะครับ พอเดินกลับมาลืมที่จะเช็กเอาต์ จริง ๆ ไม่ต้องลืมเขายืนอยู่หน้าประตูให้เราเลย แต่ว่าเราใช้แอปฯ นี้เราไม่ต้องสแกนอีกรอบหนึ่ง สะดวกมากครับ ถ้าเป็นการใช้กล้องก็ต้องเปิด 2 ที อันนี้ไม่ต้องเปิด 2 ที แค่ครั้งแรกสแกนครั้งเดียว แล้วครั้งต่อไปก็ไม่ต้องสแกนแล้ว ฝากทุกท่านช่วยกันดาวน์โหลดด้วย เพราะว่าอันนี้คือสิ่งที่สำคัญ สำคัญมาก ๆ เลย ที่เราจะเข้าสู่ในระยะที่ 4 กิจการ กิจกรรม ที่จะเกิดขึ้นในระยะที่ 4 ซึ่งจะต้องมากกว่า 165,233 ตอนนี้มีอยู่แค่ 165,000 แต่จริง ๆ เขาบอกต้องมีกิจการเข้ามาเยอะกว่านี้ ก็ฝากท่านเข้าด้วย คนที่ใช้แอปฯ จะได้ง่ายขึ้น แต่กิจการที่มากกว่านี้นี่ จะมีมาพร้อมความเสี่ยงที่สูง เพราะว่าจะสัมผัสใกล้ชิดกับประชาชนความเสี่ยงมากขึ้น จะมีการสามารถติดเชื้อกันได้มากขึ้นจากกิจกรรมต่าง ๆ เหล่านี้ เพราะฉะนั้นต้องติดตามได้ เพื่อความรวดเร็วในการจัดการ เห็น case ของทางเกาหลีใต้ไหมครับ เขาบอกว่าติดกันไปหลายร้อย กว่าจะตามเจอใช้เวลานานมากจนทำให้กลุ่มก้อนนี้ใหญ่ขึ้นมา จาก 2 หลัก เป็น 3 หลักขึ้นมาเลย เพราะฉะนั้นเราต้องใช้เวลา และทรัพยากรมาก ในการที่จะเข้าไปติดตาม case ต่าง ๆ ของเราอย่างนี้นะครับ ก็จะทำให้เราสบายใจได้ ที่เราจะควบคุมเรื่องของการกระจายของเชื้อไม่ให้แพร่ออกไปมาก ฝากทุกท่านด้วย ที่ต้องเน้นย้ำตรงนี้ขึ้นมา ก็คือตัวนี้ครับ เรื่องของการที่เข้าไปใช้ platform ไทยชนะ ประกอบไปด้วยเว็บนะครับ คือ .com คือเรื่องของแอปฯ นะครับ มาดูเรื่องตรวจมาตรการต่าง ๆ ตรวจแล้วก็ให้ความร่วมมือดี จำนวนต่าง ๆ ที่เมื่อวานนี้เพิ่มขึ้นมา 20,000 กว่า ที่เข้าไปตรวจนะครับ ปฏิบัติตามนี้โดยส่วนใหญ่ ไม่ปฏิบัติเป็น 0 เลยนะครับ ก็ต้องขอบพระคุณทุก ๆ ท่านที่มีส่วนร่วมในการจัดทำในเรื่องนี้ครับ ขอบคุณครับ</w:t>
      </w:r>
    </w:p>
    <w:p>
      <w:pPr>
        <w:pStyle w:val="BodyText"/>
      </w:pPr>
      <w:r>
        <w:t xml:space="preserve">(คุณปวีณา) ค่ะ มาดูเรื่องของคำถามนะคะ มีคำถามจากสื่อมวลชน ซึ่งตรงกับที่ท่านโฆษกได้พูดไว้เมื่อช่วงต้นว่าเรื่องของการปรับเปลี่ยนการแถลงข่าวของ ศบค. ก็เลยมีคำถามจากเดลินิวส์ ถามว่ากรณีที่มีข่าวว่า ศบค. จะยกเลิกการแถลงข่าวในวันเสาร์และวันอาทิตย์และรูปแบบต่าง ๆ รายละเอียดและข้อเท็จจริงเป็นอย่างไรคะ</w:t>
      </w:r>
    </w:p>
    <w:p>
      <w:pPr>
        <w:pStyle w:val="BodyText"/>
      </w:pPr>
      <w:r>
        <w:t xml:space="preserve">(นายแพทย์ ทวีศิลป์) ก็มีหลายท่านก็แสดงความคิดเห็นแล้วก็คำถามมา จะปรับลดเป็นอย่างไรนะครับ นำเรียนนะครับ ท่าน ผอ. ศบค. ก็ได้ให้นโยบายมานะครับ เป็นบัญชามาว่าในขณะนี้ เราก็อยู่ในการผ่อนคลายมาตรการในระยะที่ 3 แล้ว แล้วก็ตัวเลขต่าง ๆ ในประเทศก็ดีขึ้นนะครับ แล้วก็ทุก ๆ ท่านก็ได้รับทราบอยู่ในเรื่องของการดูแลสุขภาพสุขอนามัยส่วนตัวได้ดี ท่านก็ลดลงให้ผมมาแถลง จันทร์ พุธ ศุกร์ 3 วัน ที่เหลือคืออังคาร พฤหัส ก็มอบให้ผู้ช่วยโฆษก คุณหมอพรรณประภา คุณหมอบุ๋มนะครับ ไปรายงานที่กระทรวงสาธาณสุขนะครับ ส่วนเสาร์อาทิตย์นั้นก็ดูตามสถานการณ์ทั่ว ๆ ไป ถ้าไม่ได้มีสถานการณ์ใด ๆ ที่มีความเร่งด่วน ก็ให้ว่างเว้นไปได้ แต่ต้องให้นำเสนอผ่านพี่น้องประชาชน ผ่านเรื่องของไทยคู่ฟ้า เป็น website นะครับ หรือ Facebook ไทยคู่ฟ้า หรือ Facebook ของ ศบค. ท่านสามารถที่จะไปหาชุดข้อมูลต่าง ๆ ได้เหล่านั้น แต่ว่าผมก็ไม่ได้ไปไหนนะครับ ผมก็ยังต้องเข้าประชุมนะครับ ในทุกวัน เพื่อที่จะเก็บรายละเอียดของการประชุม ซึ่งตอนนี้แทนที่งานจะงานน้อยลงนะครับ ตอนนี้เราประชุมกันบ่อยมากขึ้น เพื่อให้มีการเตรียมการให้พี่น้องประชาชนได้เข้าสู่มาตรการระยะที่ 4 หากไม่มีอะไรผิดพลาดไปมากกว่านี้ มีการประชุมเป็นรายวัน วันหนึ่งหลายประชุม เพื่อแสดงความพร้อมของกิจการ กิจกรรมต่าง ๆ ซึ่งเป็นส่วนใหญ่แล้วสีแดงทั้งนั้นเลยนะครับ ต้องดูว่าว่ามีความพร้อมมากแค่ไหนหากจะเปิดให้พี่น้องประชาชนไปใช้บริการ ต้องมีมาตรการ มีข้อปฏิบัติ มีมาตรการหลักและมาตรการเสริม และข้อที่ต้องปฏิบัติทั้งหลายนี้มีคู่มือมาให้พร้อม เพื่อที่เราจะมั่นใจได้ว่าการเข้าสู่ระยะที่ 4 มาตรการผ่อนคลายระยะที่ 4 นี้ ปลอดภัยไปทั้งประเทศนะครับ แล้วยังรวมไปถึงสู่ระยะของการเปลี่ยนผ่าน หากจะต้องมีการเดินทางนะครับ ระหว่างจังหวัดภายในประเทศกันอย่างเสรีจะเกิดอะไรขึ้น แหล่งท่องเที่ยวต่าง ๆ ที่จะเกิดขึ้นจะต้องมีการจัดระเบียบกันอย่างไร ท่าน ผอ. ศบค. ให้ภาพฉายภาพภาพหนึ่งขึ้นมาบอกว่า อย่างในกรณีของตรงนี้เราต้องมีการปรับเปลี่ยน เขาเรียกว่า new norm ใหม่ ท่านเห็นกรณีของทาง ชายหาดบางแสน ซึ่งเป็นชายหาดที่ตอนนี้คนนิยมไป แล้วก็ไปกันเยอะมากนะครับ จนกระทั่งเกิดข่าวคราวขึ้นมา ท่าน ผอ. ศบค. ในฐานะนายกรัฐมนตรีท่านก็บอกว่าเป็นไปได้ไหมที่คนไทย เราจะมาช่วยกันดูแลชายหาดกัน ให้เหมือนกับที่เราอยากจะเห็นจากเมืองนอกนะครับ มีเราเห็นอยู่แล้วนะครับ อาจจะแบ่งไปสัก 4 ส่วน ท่านพูดขึ้นมา เช่น กรณีของร้านอาหารที่อยู่ริมชายหาด โดยส่วนใหญ่ก็ไปจับจองพื้นที่ที่อาจจะเล่นชายหาดไม่ได้ อย่างนี้ให้เขาเปิด เพราะว่าคนที่มีสตางค์หน่อย เอารถไปจอด เอารถทัวร์ไปจอด เห็นวิวทะเล แต่เล่นไม่ได้ครับ ใช้วิวทะเลในการกินอาหารก็ให้ท่านดำเนินการไป ตรงนี้จัดระเบียบให้เป็นกลุ่มก้อนกลุ่มหนึ่ง กลุ่มที่ 2 ก็อาจจะเป็นชายหาดที่มีก้อนหิน มีชายหาดอยู่บ้าง ก็ไม่สามารถใช้ได้ ตรงนี้ให้มีร้านแผงร้านค้า ร้านค้าปลีก ร้านค้าย่อย หรือแผงรถเข็นอะไรทั้งหลายจัดระเบียบให้ดี ๆ เพื่อให้เขาใช้ตรงนี้ในการที่จะใกล้ชิดกับประชาชนคนที่จะมาเที่ยว ซื้อเสร็จก็กินกันแถวนั้น แล้วทำความสะอาด อันนี้ก็เป็นการจัดระเบียบล็อกที่ 2 พื้นที่ที่ 3 อันนี้ไม่ให้มีร้านค้า ไม่ให้มีอะไรเลยครับ ทำได้ไหม คือ ให้เป็นพื้นที่ที่ลงไปชายหาดได้ ชาวบ้านเอง เขาเรียกอะไร อาจจะปิคนิกนะครับ ซื้อกับข้าวมาทำเองนะครับ แล้วก็ปูเสื่อแล้วก็ผ้าใบ แล้วก็อยู่กันในชายหาดที่พอจะเล่นน้ำ วิ่งกลับมา กินอาหารที่พ่อแม่จัดมาให้ ครอบครัวสุขสันต์กันอยู่ตรงนี้ ปิคนิกกันอย่างนั้น อันนี้ก็ให้มีอาหารได้ แต่ว่าต้องทำความสะอาดให้ดี อันนี้ส่วนสุดท้ายส่วนนี้ต้องสะอาดเลยครับ มีแต่ท่านเดินไปเล่นน้ำเป็นชายหาดที่สวย เราไม่อยากจะทำให้พื้นที่ตรงนี้เสียหายอะไรเลย แต่เป็นพื้นที่สาธารณะ ห้ามเรือ ห้ามร้านค้า ห้ามทุกอย่าง ไม่ให้ลงชายหาดตรงนี้เลย ให้เป็นพื้นที่ที่สะอาด และเป็นพื้นที่สาธารณะ เหมือนในเมืองนอกที่อยู่อย่างไรอยู่อย่างนั้นเลย ท่านบอกว่าอยากให้เห็นภาพนี้ แล้วจะทำให้คนไทยของเราได้ชื่นชม ได้ใกล้ชิดกับธรรมชาติได้มากที่สุด ซึ่งผมว่านี่เป็นไอเดียที่จะเกิดขึ้นและเป็นไปได้ที่ทางประเทศไทยเราจะมี ที่มีชายหาดที่สวยติดอันดับโลกนี่อยู่กับเรา และมีโอกาสนี้เท่านั้นครับ ที่เราจะได้ธรรมชาติ และใกล้ชิดธรรมชาติ โดยที่เรากับเขาอยู่กัน อย่างมีความสุขมากที่สุด ตรงนี้เป็นหน้าที่ของทาง ศบค. ที่จะต้องมาจัดชุดข้อมูล จัดระเบียบผ่านทางทบวงกรมต่าง ๆ แล้วหน้าที่ของผม หน้าที่ของส่วนของสื่อสารต่าง ๆ ต้องมารายงานให้ท่านผู้ชมได้รับทราบ จะต้องเกิดขึ้นได้จะต้องมีการ 3 ประสานครับ 1. คือประชาชน ผู้ใช้บริการต้องเห็นด้วย 2. คือผู้ให้บริการกิจการต่าง ๆ ต้องดำเนินการตามที่เราได้เข้าใจหรือยินยอมกัน แล้วสุดท้ายภาครัฐเป็นผู้ที่ควบคุมกำกับ ในการที่จะดูแลต่าง ๆ เหล่านี้ 3 ประสานนี้จะช่วยทำให้สิ่งที่เราฝันไว้จะเป็นจริงได้ เพราะฉะนั้น New Norm ที่จะเกิดขึ้นกับเรา นอกจากป้องกันไม่ให้เชื้อโรคติดกับพวกเราได้แล้วเรายังจะได้อะไรดี ๆ ขึ้นมาที่มากกว่าเรื่องของการป้องกันโรคอีก เพราะฉะนั้นหน้าที่ของผมก็จะต้องไปเก็บรายละเอียดต่าง ๆ เหล่านี้ครับ ที่ครั้งที่แล้วมาบอกว่าจะมีประมาณสัก 12 กิจกรรม ตอนนี้เขาบอกว่าพลัสแล้วครับ มันจะมีบวก ๆ ๆ ขึ้นมาอีก ก็จะนำสิ่งต่าง ๆ เหล่านั้นมารายงานท่านผู้ชมนะครับ พี่น้องประชาชนทุก ๆ ท่านให้ทราบ อาจจะไม่ได้เป็นช่วงเวลาของตอนเที่ยงด้วยก็ได้ ถ้ามีเวลาที่เหมาะสมก็จะขออนุญาตนะครับ ถ้าเป็นเรื่องที่มีความสำคัญ ก็จะขออนุญาตในการถ่ายทอดสดในช่วงเวลาที่เหมาะสม เพื่อกระจายความเข้าใจให้พี่น้องประชาชนได้รับทราบ แล้วเราจะได้รวมมือกัน เพื่อผ่านการติดเชื้อ ที่เป็นการแพร่ระบาดไปทั่วโลกนี้ไปด้วยกัน เพื่อเป็นสิ่งที่ดีที่เราสามารถที่จะอยู่ร่วมกับเขาได้ ทำให้เราเดินเศรษฐกิจและสังคมแบบไทย ๆ ได้ด้วยนะครับ ก็ขอให้ติดตามกันนะครับ</w:t>
      </w:r>
    </w:p>
    <w:p>
      <w:pPr>
        <w:pStyle w:val="BodyText"/>
      </w:pPr>
      <w:r>
        <w:t xml:space="preserve">(คุณปวีณา) วันนี้หมดประเด็นเรื่องของคำถามแล้วนะคะ ฝากให้ท่านโฆษกเน้นย้ำอีกสักครั้งหนึ่ง เพราะว่าในอีกหลาย ๆ คน ไม่พบผู้ติดเชื้อในประเทศครบ 14 วันแล้ว อย่างนี้เท่ากับเหมือนกับอยู่ใน State Quarantine ไหมคะ 14 วัน เท่ากับเราปลอดเชื้อใช้ชีวิตเหมือนเดิมได้หรือเปล่า ไปเดินห้างไม่ต้องสแกนทุก ๆ ร้านได้หรือเปล่า ใช้ชีวิตเหมือนเดิมได้ไหมคะ</w:t>
      </w:r>
    </w:p>
    <w:p>
      <w:pPr>
        <w:pStyle w:val="BodyText"/>
      </w:pPr>
      <w:r>
        <w:t xml:space="preserve">(นายแพทย์ ทวีศิลป์) เมื่อเช้านี้ที่ประชุมของทาง กระทรวงสาธารณสุขนะครับ ก็ยังคุยกันเรื่องนี้ ท่านปลัดกระทรวงสาธารณสุขยังมีความด้านหนึ่ง ก็คือดีใจว่าวันนี้ถ้าเราบอกว่าวันนี้เป็น 0 วันที่ 14 ก็ยังคุยกันในที่ประชุมครับว่า เบาใจได้ไหม สบายใจได้ไหม ยังครับ เพราะมีบางรายอย่างที่บอกว่าติดเชื้อขึ้นมาแต่ไม่แสดงอาการ ซึ่งมีรายงานมากกว่า 14 วัน แล้วก็ไปแสดงอาการเพิ่มเติมขึ้นมาได้ เพราะฉะนั้นอย่างไรจะต้องมีการการ์ดไม่ตก ยังต้องคุมเข้มกันอยู่ แต่ดีใจ อย่างที่ผมเคยใช้คำว่า เบาใจขึ้นมาได้อีกหน่อยหนึ่ง แต่อย่าวางใจครับ จนกว่าเราจะยาวนานไปกว่านี้ แล้วก็การที่ดูแลพื้นที่ของประเทศไทยให้ดีที่สุดเท่าที่จะดีได้ ไม่นำเชื้อจากข้างนอกมา แล้วเราก็มีการเดินทางกันภายในประเทศ ดูแลสุขภาพกันได้ดี การฟื้นฟูเศรษฐกิจของคนไทยของเราก่อนให้ดีที่สุดก่อน อย่างวันก่อนที่คนไทยที่เดินมาจากต่างชาติ หรือคนต่างชาติเองเดินทางแล้วผ่านในประเทศไทยแล้วไปติดเชื้อข้างนอกประเทศก็มี ซึ่งอันนี้จะเป็นระบบของการเฝ้าระวัง และควบคุมดูแล ที่ไปกัมพูชาท่านจำได้ไหมครับ ที่ออกจากประเทศเราแล้วก็นั่งรถไปซึ่งเหล่านี้ก็ยังมีอย่างนี้อยู่บ้าง ซึ่งนำเรียนว่าทุกอย่างต้องอยู่ในการเฝ้าระวังทั้งสิ้น แต่ 14 วันเบาใจได้แต่วางใจครับตรงนี้ ขอบพระคุณครับ</w:t>
      </w:r>
    </w:p>
    <w:p>
      <w:pPr>
        <w:pStyle w:val="BodyText"/>
      </w:pPr>
      <w:r>
        <w:t xml:space="preserve">(คุณปวีณา) สุดท้ายฝากประเด็นเพิ่มเติมอีกนิดหนึ่งค่ะ</w:t>
      </w:r>
    </w:p>
    <w:p>
      <w:pPr>
        <w:pStyle w:val="BodyText"/>
      </w:pPr>
      <w:r>
        <w:t xml:space="preserve">(นายแพทย์ ทวีศิลป์) สิ่งที่เกิดขึ้นเป็นความภูมิใจของคนไทยนะครับ ตอนนี้มีสื่อหลายสื่อก็ให้เครดิตของเมืองไทยในการควบคุมป้องกันโรค จริง ๆ แล้วอยู่ที่พี่น้องประชาชนเกือบทุกท่านเลยที่ให้ความร่วมมือ จำที่เคยพูดกันบ่อย ๆ ได้ไหมครับ การควบคุมโรค 70 เปอร์เซ็นต์ 80 เปอร์เซ็นต์ ไม่สามารถควบคุมโรคได้เลย ต้อง 90 เปอร์เซ็นต์อัปขึ้นไป หรือให้ได้ว่าเกือบ ๆ ร้อยเปอร์เซ็นต์ของคนไทยยังร่วมมือกันอย่างนี้อยู่เราถึงได้ผลอย่างนี้ กราบขอบพระคุณเป็นอย่างสูง และขอให้ทุกท่านช่วยกันดูแลต่อ เพื่อเราจะได้ผ่านในเรื่องนี้ ระยะ 4 ระยะ 5 ซึ่งอาจจะมีหรือไม่มีก็ไม่รู้นะครับ ต้องใช้อย่างนี้กันไปตลอด เพราะว่าของโลกนี้แตะ 2,000,000 ไปแล้ว เราจะต้องเป็นเลข 0 อย่างนี้ไปเรื่อย ๆ นะครับ กราบขอบพระคุณเป็นอย่างสูงครับ</w:t>
      </w:r>
    </w:p>
    <w:p>
      <w:pPr>
        <w:pStyle w:val="BodyText"/>
      </w:pPr>
      <w:r>
        <w:t xml:space="preserve">(คุณปวีณา) กราบขอบพระคุณนายแพทย์ ทวีศิลป์ วิษณุโยธิน โฆษก ศบค. เน้นย้ำกันอีกครั้งหนึ่งนะคะ เรื่องของการแถลงข่าว เริ่มตั้งแต่สัปดาห์นี้เป็นต้นไป เราแถลงข่าวเราจะมีวันจันทร์ วันพุธ และวันศุกร์ ในการแถลงข่าว ศบค. ส่วนวันอังคารและวันพฤหัสบดีนะคะ ท่านผู้ช่วยโฆษกจะเป็นผู้แถลงรายละเอียด เรื่องของผู้ติดเชื้อ โดยจะเป็นการแถลงข่าวที่กระทรวงสาธารณสุข ไม่ต้องกังวลนะคะ เรื่องของเนื้อหาสาระ รวมถึงเรื่องขอความร่วมมือต่าง ๆ จะยังคงเดิมและที่สำคัญหากมีประเด็นด่วนประเด็นเพิ่มเติมใด ๆ ท่านโฆษกฯ ก็รับปากนะคะ จะมีการแถลงเพิ่มเติมขึ้นมาเพื่อที่จะให้ประชาชนมีความเข้าใจร่วมกันค่ะ ลำดับต่อไปนะคะ ขอเรียนเชิญทางท่านรองอธิบดีกรมสารนิเทศ และรองโฆษกกระทวรงการต่างประเทศ ท่านณัฐภาณุ นพคุณ สรุปประเด็นวันนี้ในภาคภาษาอังกฤษค่ะ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ค่ะ ขอบพระคุณนะคะ ท่านณัฐภาณุ นพคุณ รองอธิบดีกรมสารนิเทศและรองโฆษกกระทรวงการต่างประเทศ ถึงแม้ว่าเราจะมีเรื่องของการแถลงข่าวถึงแม้ว่าเราจะมีการปรับเปลี่ยนวันแถลงข่าวที่จะมีการสลับกันที่ทำเนียบรัฐบาลและกระทรวงสาธาณสุข แต่คุณผู้ชมยังสามารถเข้าไปติดตามเรื่องของสถานการณ์ได้นะคะ ไม่ว่าจะเป็นที่เพจไทยคู่ฟ้า และเพจเฟซบุกศูนย์ข้อมูล COVID-19 ค่ะ และทั้งหมดนี้คือการแถลงข่าวจากศูนย์บริหารสถานการณ์โควิด-19 หรือ ศบค. ดิฉันปวีณา ฟักทอง พร้อมทีมงาน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8 มิ.ย. 63)</dc:title>
  <dc:creator/>
  <cp:keywords/>
  <dcterms:created xsi:type="dcterms:W3CDTF">2021-03-23T08:47:16Z</dcterms:created>
  <dcterms:modified xsi:type="dcterms:W3CDTF">2021-03-23T08: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ถุนายน 2563 เวลา 10.45 น.</vt:lpwstr>
  </property>
  <property fmtid="{D5CDD505-2E9C-101B-9397-08002B2CF9AE}" pid="3" name="subtitle">
    <vt:lpwstr/>
  </property>
</Properties>
</file>